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168" w:rsidRPr="003A49D2" w:rsidRDefault="00306168" w:rsidP="003A49D2"/>
    <w:p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:rsidTr="0085453C">
        <w:tc>
          <w:tcPr>
            <w:tcW w:w="3573" w:type="dxa"/>
          </w:tcPr>
          <w:p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:rsidR="003D2509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:rsidR="00EA1FF1" w:rsidRDefault="00EA1FF1" w:rsidP="003A49D2"/>
          <w:p w:rsidR="003D2509" w:rsidRPr="003A49D2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:rsidR="00E02E73" w:rsidRPr="003A49D2" w:rsidRDefault="00E02E73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t>@</w:t>
            </w:r>
          </w:p>
        </w:tc>
      </w:tr>
      <w:tr w:rsidR="00EA1FF1" w:rsidRPr="007E3148" w:rsidTr="0085453C">
        <w:tc>
          <w:tcPr>
            <w:tcW w:w="3573" w:type="dxa"/>
          </w:tcPr>
          <w:p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:rsidR="00306168" w:rsidRPr="003A49D2" w:rsidRDefault="00306168" w:rsidP="003A49D2">
      <w:r w:rsidRPr="003A49D2">
        <w:t>_________________________________________________________________________________</w:t>
      </w:r>
    </w:p>
    <w:p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4520CF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4520CF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4520CF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4520CF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4520CF">
        <w:fldChar w:fldCharType="separate"/>
      </w:r>
      <w:r w:rsidR="00777112" w:rsidRPr="003A49D2">
        <w:fldChar w:fldCharType="end"/>
      </w:r>
      <w:r w:rsidRPr="003A49D2">
        <w:tab/>
      </w:r>
    </w:p>
    <w:p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                                                 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</w:p>
    <w:p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:rsidR="00306168" w:rsidRPr="00E06D2C" w:rsidRDefault="00306168" w:rsidP="003A49D2">
      <w:pPr>
        <w:rPr>
          <w:color w:val="FF0000"/>
        </w:rPr>
      </w:pPr>
    </w:p>
    <w:p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:rsidR="00306168" w:rsidRPr="003A49D2" w:rsidRDefault="00306168" w:rsidP="003A49D2"/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:rsidR="00306168" w:rsidRPr="003A49D2" w:rsidRDefault="00306168" w:rsidP="003A49D2"/>
    <w:p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:rsidR="00E5042A" w:rsidRPr="003A49D2" w:rsidRDefault="004520CF" w:rsidP="003A49D2">
      <w:r>
        <w:pict>
          <v:rect id="_x0000_i1025" style="width:0;height:1.5pt" o:hralign="center" o:hrstd="t" o:hr="t" fillcolor="#a0a0a0" stroked="f"/>
        </w:pict>
      </w:r>
    </w:p>
    <w:p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Dr Chrys Chrystello /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:rsidR="003D2509" w:rsidRPr="00E140D3" w:rsidRDefault="003D2509" w:rsidP="007E3148">
      <w:pPr>
        <w:rPr>
          <w:rFonts w:asciiTheme="minorHAnsi" w:hAnsiTheme="minorHAnsi" w:cs="Calibri"/>
          <w:b/>
        </w:rPr>
      </w:pPr>
      <w:bookmarkStart w:id="2" w:name="_GoBack"/>
      <w:bookmarkEnd w:id="2"/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1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:rsidR="003D2509" w:rsidRDefault="004520CF" w:rsidP="003D2509">
      <w:pPr>
        <w:pStyle w:val="Heading4"/>
        <w:ind w:left="0"/>
      </w:pPr>
      <w:r>
        <w:pict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20CF" w:rsidRDefault="004520CF" w:rsidP="003A49D2">
      <w:r>
        <w:separator/>
      </w:r>
    </w:p>
  </w:endnote>
  <w:endnote w:type="continuationSeparator" w:id="0">
    <w:p w:rsidR="004520CF" w:rsidRDefault="004520CF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20CF" w:rsidRDefault="004520CF" w:rsidP="003A49D2">
      <w:r>
        <w:separator/>
      </w:r>
    </w:p>
  </w:footnote>
  <w:footnote w:type="continuationSeparator" w:id="0">
    <w:p w:rsidR="004520CF" w:rsidRDefault="004520CF" w:rsidP="003A49D2">
      <w:r>
        <w:continuationSeparator/>
      </w:r>
    </w:p>
  </w:footnote>
  <w:footnote w:id="1">
    <w:p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5E2E536D" wp14:editId="32436ABE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5F62D54F" wp14:editId="6D9E332E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122065"/>
    <w:rsid w:val="00123172"/>
    <w:rsid w:val="001275C1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.AICL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4</cp:revision>
  <cp:lastPrinted>2010-10-29T17:18:00Z</cp:lastPrinted>
  <dcterms:created xsi:type="dcterms:W3CDTF">2018-09-14T16:31:00Z</dcterms:created>
  <dcterms:modified xsi:type="dcterms:W3CDTF">2019-01-04T16:48:00Z</dcterms:modified>
</cp:coreProperties>
</file>